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3F42B6" w14:textId="5EC3F832" w:rsidR="00225105" w:rsidRDefault="00225105" w:rsidP="00031523">
      <w:pPr>
        <w:jc w:val="center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D41810" w14:paraId="0D6D076E" w14:textId="77777777" w:rsidTr="00D6156B">
        <w:tc>
          <w:tcPr>
            <w:tcW w:w="10160" w:type="dxa"/>
            <w:gridSpan w:val="2"/>
          </w:tcPr>
          <w:p w14:paraId="5CE30CC0" w14:textId="03C7C785" w:rsidR="00D41810" w:rsidRDefault="004942E9" w:rsidP="005E0EB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</w:t>
            </w:r>
            <w:r w:rsidR="00ED6113">
              <w:rPr>
                <w:sz w:val="24"/>
                <w:szCs w:val="24"/>
              </w:rPr>
              <w:t>1</w:t>
            </w:r>
            <w:r w:rsidR="00945A89">
              <w:rPr>
                <w:sz w:val="24"/>
                <w:szCs w:val="24"/>
              </w:rPr>
              <w:t>-</w:t>
            </w:r>
          </w:p>
        </w:tc>
      </w:tr>
      <w:tr w:rsidR="00D41810" w14:paraId="386A9D96" w14:textId="77777777" w:rsidTr="00D41810">
        <w:tc>
          <w:tcPr>
            <w:tcW w:w="3865" w:type="dxa"/>
          </w:tcPr>
          <w:p w14:paraId="2AC2CD18" w14:textId="77777777" w:rsidR="00D41810" w:rsidRDefault="00D41810" w:rsidP="00D4181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0E42EC29" w14:textId="77777777" w:rsidR="00D41810" w:rsidRDefault="00D41810" w:rsidP="00D4181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5E3151" w14:paraId="0823E266" w14:textId="77777777" w:rsidTr="00D41810">
        <w:tc>
          <w:tcPr>
            <w:tcW w:w="3865" w:type="dxa"/>
          </w:tcPr>
          <w:p w14:paraId="6D2C6246" w14:textId="5A9553CC" w:rsidR="005E3151" w:rsidRDefault="005E3151" w:rsidP="005E3151">
            <w:pPr>
              <w:rPr>
                <w:sz w:val="24"/>
                <w:szCs w:val="24"/>
              </w:rPr>
            </w:pPr>
          </w:p>
        </w:tc>
        <w:tc>
          <w:tcPr>
            <w:tcW w:w="6295" w:type="dxa"/>
          </w:tcPr>
          <w:p w14:paraId="5AC30F04" w14:textId="71D6DAD0" w:rsidR="005E3151" w:rsidRDefault="005E3151" w:rsidP="005E3151">
            <w:pPr>
              <w:rPr>
                <w:sz w:val="24"/>
                <w:szCs w:val="24"/>
              </w:rPr>
            </w:pPr>
          </w:p>
        </w:tc>
      </w:tr>
      <w:tr w:rsidR="005E3151" w14:paraId="331C0886" w14:textId="77777777" w:rsidTr="00D41810">
        <w:tc>
          <w:tcPr>
            <w:tcW w:w="3865" w:type="dxa"/>
          </w:tcPr>
          <w:p w14:paraId="63B123A4" w14:textId="77777777" w:rsidR="005E3151" w:rsidRDefault="005E3151" w:rsidP="005E3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les of the course</w:t>
            </w:r>
          </w:p>
        </w:tc>
        <w:tc>
          <w:tcPr>
            <w:tcW w:w="6295" w:type="dxa"/>
          </w:tcPr>
          <w:p w14:paraId="1DB13A73" w14:textId="1FB3DE94" w:rsidR="005E3151" w:rsidRDefault="0048349D" w:rsidP="00B010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hedule attendance</w:t>
            </w:r>
            <w:r w:rsidR="005E3151">
              <w:rPr>
                <w:sz w:val="24"/>
                <w:szCs w:val="24"/>
              </w:rPr>
              <w:t xml:space="preserve">. </w:t>
            </w:r>
            <w:r w:rsidR="006C28A1">
              <w:rPr>
                <w:sz w:val="24"/>
                <w:szCs w:val="24"/>
              </w:rPr>
              <w:t xml:space="preserve"> </w:t>
            </w:r>
            <w:r w:rsidR="005E3151">
              <w:rPr>
                <w:sz w:val="24"/>
                <w:szCs w:val="24"/>
              </w:rPr>
              <w:t xml:space="preserve">  </w:t>
            </w:r>
          </w:p>
        </w:tc>
      </w:tr>
      <w:tr w:rsidR="00F553E1" w14:paraId="2A0FF346" w14:textId="77777777" w:rsidTr="00E52CE3">
        <w:trPr>
          <w:trHeight w:val="2078"/>
        </w:trPr>
        <w:tc>
          <w:tcPr>
            <w:tcW w:w="3865" w:type="dxa"/>
          </w:tcPr>
          <w:p w14:paraId="557FBFBD" w14:textId="77777777" w:rsidR="00F553E1" w:rsidRDefault="00F553E1" w:rsidP="00F553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 Outline, Evaluation Timetable</w:t>
            </w:r>
          </w:p>
        </w:tc>
        <w:tc>
          <w:tcPr>
            <w:tcW w:w="6295" w:type="dxa"/>
          </w:tcPr>
          <w:p w14:paraId="20EBA54E" w14:textId="77777777" w:rsidR="00F553E1" w:rsidRDefault="00F553E1" w:rsidP="00F553E1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 overview. Program learning outcomes overview</w:t>
            </w:r>
          </w:p>
          <w:p w14:paraId="02441690" w14:textId="77777777" w:rsidR="00F553E1" w:rsidRDefault="00F553E1" w:rsidP="00F553E1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9F0202">
              <w:rPr>
                <w:sz w:val="24"/>
                <w:szCs w:val="24"/>
              </w:rPr>
              <w:t xml:space="preserve">Detailed review of the course outline. </w:t>
            </w:r>
          </w:p>
          <w:p w14:paraId="0922341C" w14:textId="77777777" w:rsidR="00F553E1" w:rsidRDefault="00F553E1" w:rsidP="00F553E1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ion timetable review.</w:t>
            </w:r>
          </w:p>
          <w:p w14:paraId="0035C695" w14:textId="77777777" w:rsidR="00F553E1" w:rsidRPr="009F0202" w:rsidRDefault="00F553E1" w:rsidP="00F26D40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ortant dates (tests, assignment and </w:t>
            </w:r>
            <w:r w:rsidR="00F26D40">
              <w:rPr>
                <w:sz w:val="24"/>
                <w:szCs w:val="24"/>
              </w:rPr>
              <w:t>in-class activities</w:t>
            </w:r>
            <w:r>
              <w:rPr>
                <w:sz w:val="24"/>
                <w:szCs w:val="24"/>
              </w:rPr>
              <w:t>)</w:t>
            </w:r>
          </w:p>
        </w:tc>
      </w:tr>
      <w:tr w:rsidR="00F553E1" w14:paraId="4935731E" w14:textId="77777777" w:rsidTr="00D41810">
        <w:tc>
          <w:tcPr>
            <w:tcW w:w="3865" w:type="dxa"/>
          </w:tcPr>
          <w:p w14:paraId="40F49502" w14:textId="77777777" w:rsidR="00F553E1" w:rsidRDefault="005944A1" w:rsidP="00F553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1E9EB293" w14:textId="74BE9D71" w:rsidR="00E52CE3" w:rsidRPr="009F0202" w:rsidRDefault="0048349D" w:rsidP="008745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 to research project and its properties</w:t>
            </w:r>
          </w:p>
        </w:tc>
      </w:tr>
      <w:tr w:rsidR="00F553E1" w14:paraId="3A9583D0" w14:textId="77777777" w:rsidTr="00D41810">
        <w:tc>
          <w:tcPr>
            <w:tcW w:w="3865" w:type="dxa"/>
          </w:tcPr>
          <w:p w14:paraId="228E1BD8" w14:textId="77777777" w:rsidR="00F553E1" w:rsidRDefault="00F553E1" w:rsidP="00F553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 Due date</w:t>
            </w:r>
          </w:p>
          <w:p w14:paraId="40CEEE0F" w14:textId="77777777" w:rsidR="00F553E1" w:rsidRDefault="00F553E1" w:rsidP="00F553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 handout</w:t>
            </w:r>
          </w:p>
        </w:tc>
        <w:tc>
          <w:tcPr>
            <w:tcW w:w="6295" w:type="dxa"/>
          </w:tcPr>
          <w:p w14:paraId="650637BF" w14:textId="4FAAF45B" w:rsidR="00F553E1" w:rsidRPr="009F0202" w:rsidRDefault="00F553E1" w:rsidP="0048349D">
            <w:pPr>
              <w:pStyle w:val="ListParagraph"/>
              <w:rPr>
                <w:sz w:val="24"/>
                <w:szCs w:val="24"/>
              </w:rPr>
            </w:pPr>
          </w:p>
        </w:tc>
      </w:tr>
      <w:tr w:rsidR="00F553E1" w14:paraId="6FB4FAE8" w14:textId="77777777" w:rsidTr="00D41810">
        <w:tc>
          <w:tcPr>
            <w:tcW w:w="3865" w:type="dxa"/>
          </w:tcPr>
          <w:p w14:paraId="14EE8BD8" w14:textId="77777777" w:rsidR="00F553E1" w:rsidRDefault="00F553E1" w:rsidP="00F553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1E77A9AC" w14:textId="60117385" w:rsidR="00F553E1" w:rsidRPr="00E04F30" w:rsidRDefault="0048349D" w:rsidP="00F553E1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5944A1" w14:paraId="6DDB81E8" w14:textId="77777777" w:rsidTr="00D41810">
        <w:tc>
          <w:tcPr>
            <w:tcW w:w="3865" w:type="dxa"/>
          </w:tcPr>
          <w:p w14:paraId="0D0A84CE" w14:textId="77777777" w:rsidR="005944A1" w:rsidRDefault="005944A1" w:rsidP="005944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67958350" w14:textId="2DBCAB3A" w:rsidR="005944A1" w:rsidRPr="00A426A1" w:rsidRDefault="005944A1" w:rsidP="005944A1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00F1960E" w14:textId="77777777" w:rsidTr="00D41810">
        <w:tc>
          <w:tcPr>
            <w:tcW w:w="3865" w:type="dxa"/>
          </w:tcPr>
          <w:p w14:paraId="3C4DF663" w14:textId="41AE078D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4C6487A2" w14:textId="703DFFA1" w:rsidR="0009002A" w:rsidRDefault="0009002A" w:rsidP="0009002A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1 </w:t>
            </w:r>
          </w:p>
          <w:p w14:paraId="15F2068A" w14:textId="77777777" w:rsidR="0009002A" w:rsidRPr="0009002A" w:rsidRDefault="0009002A" w:rsidP="0009002A">
            <w:pPr>
              <w:ind w:left="360"/>
              <w:rPr>
                <w:sz w:val="24"/>
                <w:szCs w:val="24"/>
              </w:rPr>
            </w:pPr>
          </w:p>
        </w:tc>
      </w:tr>
    </w:tbl>
    <w:p w14:paraId="19138610" w14:textId="15DFA77C" w:rsidR="007370C0" w:rsidRDefault="007370C0" w:rsidP="00D41810">
      <w:pPr>
        <w:rPr>
          <w:sz w:val="24"/>
          <w:szCs w:val="24"/>
        </w:rPr>
      </w:pPr>
    </w:p>
    <w:p w14:paraId="4028EF1A" w14:textId="77777777" w:rsidR="00D84E99" w:rsidRDefault="00D84E99" w:rsidP="00D41810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3B0891" w14:paraId="4A1802B3" w14:textId="77777777" w:rsidTr="000C0D34">
        <w:tc>
          <w:tcPr>
            <w:tcW w:w="10160" w:type="dxa"/>
            <w:gridSpan w:val="2"/>
          </w:tcPr>
          <w:p w14:paraId="43525F1F" w14:textId="3C645CE9" w:rsidR="003B0891" w:rsidRDefault="004942E9" w:rsidP="00ED61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</w:t>
            </w:r>
            <w:r w:rsidR="00945A89">
              <w:rPr>
                <w:sz w:val="24"/>
                <w:szCs w:val="24"/>
              </w:rPr>
              <w:t xml:space="preserve">2-  </w:t>
            </w:r>
          </w:p>
        </w:tc>
      </w:tr>
      <w:tr w:rsidR="003B0891" w14:paraId="181A17BC" w14:textId="77777777" w:rsidTr="000C0D34">
        <w:tc>
          <w:tcPr>
            <w:tcW w:w="3865" w:type="dxa"/>
          </w:tcPr>
          <w:p w14:paraId="162C7016" w14:textId="77777777" w:rsidR="003B0891" w:rsidRDefault="003B0891" w:rsidP="000C0D3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41D4B46A" w14:textId="77777777" w:rsidR="003B0891" w:rsidRDefault="003B0891" w:rsidP="000C0D3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3B0891" w14:paraId="6CDB3528" w14:textId="77777777" w:rsidTr="000C0D34">
        <w:tc>
          <w:tcPr>
            <w:tcW w:w="3865" w:type="dxa"/>
          </w:tcPr>
          <w:p w14:paraId="3C0D36E0" w14:textId="77777777" w:rsidR="003B0891" w:rsidRDefault="00BD2B50" w:rsidP="000C0D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660BC6EC" w14:textId="3A019C0C" w:rsidR="003B0891" w:rsidRPr="009F0202" w:rsidRDefault="003B0891" w:rsidP="000C0D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</w:p>
        </w:tc>
      </w:tr>
      <w:tr w:rsidR="00BC701A" w14:paraId="35FFB964" w14:textId="77777777" w:rsidTr="000C0D34">
        <w:tc>
          <w:tcPr>
            <w:tcW w:w="3865" w:type="dxa"/>
          </w:tcPr>
          <w:p w14:paraId="30932F2D" w14:textId="77777777" w:rsidR="00BC701A" w:rsidRDefault="00BC701A" w:rsidP="00BC70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19859DB4" w14:textId="41955ACF" w:rsidR="00BC701A" w:rsidRPr="00E04F30" w:rsidRDefault="00F36876" w:rsidP="00BC701A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BC701A" w14:paraId="133DF278" w14:textId="77777777" w:rsidTr="00F36876">
        <w:trPr>
          <w:trHeight w:val="377"/>
        </w:trPr>
        <w:tc>
          <w:tcPr>
            <w:tcW w:w="3865" w:type="dxa"/>
          </w:tcPr>
          <w:p w14:paraId="2E77F13E" w14:textId="77777777" w:rsidR="00BC701A" w:rsidRDefault="00BC701A" w:rsidP="00BC70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4A6EAF0A" w14:textId="6ACC593D" w:rsidR="00F36876" w:rsidRPr="00A426A1" w:rsidRDefault="00F36876" w:rsidP="00BC701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74FEDA39" w14:textId="77777777" w:rsidTr="00F36876">
        <w:trPr>
          <w:trHeight w:val="377"/>
        </w:trPr>
        <w:tc>
          <w:tcPr>
            <w:tcW w:w="3865" w:type="dxa"/>
          </w:tcPr>
          <w:p w14:paraId="628D4EFE" w14:textId="6D16BE6B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1C940D34" w14:textId="77777777" w:rsidR="0009002A" w:rsidRDefault="0009002A" w:rsidP="0009002A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1 </w:t>
            </w:r>
          </w:p>
          <w:p w14:paraId="621C5BE9" w14:textId="77777777" w:rsidR="0009002A" w:rsidRDefault="0009002A" w:rsidP="0009002A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57027D3D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1F9C60F1" w14:textId="77777777" w:rsidTr="00877364">
        <w:tc>
          <w:tcPr>
            <w:tcW w:w="10160" w:type="dxa"/>
            <w:gridSpan w:val="2"/>
          </w:tcPr>
          <w:p w14:paraId="158B6488" w14:textId="38A5FE1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3-  </w:t>
            </w:r>
          </w:p>
        </w:tc>
      </w:tr>
      <w:tr w:rsidR="004942E9" w14:paraId="52D8A285" w14:textId="77777777" w:rsidTr="00877364">
        <w:tc>
          <w:tcPr>
            <w:tcW w:w="3865" w:type="dxa"/>
          </w:tcPr>
          <w:p w14:paraId="4D3FC57B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2287E7E9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762355F1" w14:textId="77777777" w:rsidTr="00877364">
        <w:tc>
          <w:tcPr>
            <w:tcW w:w="3865" w:type="dxa"/>
          </w:tcPr>
          <w:p w14:paraId="5BDFB017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2F735226" w14:textId="3C88740B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</w:p>
        </w:tc>
      </w:tr>
      <w:tr w:rsidR="004942E9" w14:paraId="1FFCD061" w14:textId="77777777" w:rsidTr="00877364">
        <w:tc>
          <w:tcPr>
            <w:tcW w:w="3865" w:type="dxa"/>
          </w:tcPr>
          <w:p w14:paraId="44A4EC19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06024424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2383D091" w14:textId="77777777" w:rsidTr="00877364">
        <w:trPr>
          <w:trHeight w:val="377"/>
        </w:trPr>
        <w:tc>
          <w:tcPr>
            <w:tcW w:w="3865" w:type="dxa"/>
          </w:tcPr>
          <w:p w14:paraId="40D2CEAA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6ECF5885" w14:textId="59D89FA3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54CF3B14" w14:textId="77777777" w:rsidTr="0009002A">
        <w:trPr>
          <w:trHeight w:val="440"/>
        </w:trPr>
        <w:tc>
          <w:tcPr>
            <w:tcW w:w="3865" w:type="dxa"/>
          </w:tcPr>
          <w:p w14:paraId="6D0F61A1" w14:textId="735E6559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0762FB7A" w14:textId="77777777" w:rsidR="0009002A" w:rsidRDefault="0009002A" w:rsidP="0009002A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1 </w:t>
            </w:r>
          </w:p>
          <w:p w14:paraId="02215BE6" w14:textId="6D9021BC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2</w:t>
            </w:r>
          </w:p>
        </w:tc>
      </w:tr>
    </w:tbl>
    <w:p w14:paraId="12E51409" w14:textId="77777777" w:rsidR="004942E9" w:rsidRDefault="004942E9" w:rsidP="004942E9">
      <w:pPr>
        <w:rPr>
          <w:sz w:val="24"/>
          <w:szCs w:val="24"/>
        </w:rPr>
      </w:pPr>
    </w:p>
    <w:p w14:paraId="793E4A13" w14:textId="77777777" w:rsidR="004942E9" w:rsidRDefault="004942E9" w:rsidP="004942E9">
      <w:pPr>
        <w:rPr>
          <w:sz w:val="24"/>
          <w:szCs w:val="24"/>
        </w:rPr>
      </w:pPr>
    </w:p>
    <w:p w14:paraId="4397C08D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5A16C2EF" w14:textId="77777777" w:rsidTr="00877364">
        <w:tc>
          <w:tcPr>
            <w:tcW w:w="10160" w:type="dxa"/>
            <w:gridSpan w:val="2"/>
          </w:tcPr>
          <w:p w14:paraId="2FC2AA94" w14:textId="64C91255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4-  </w:t>
            </w:r>
          </w:p>
        </w:tc>
      </w:tr>
      <w:tr w:rsidR="004942E9" w14:paraId="2F596195" w14:textId="77777777" w:rsidTr="00877364">
        <w:tc>
          <w:tcPr>
            <w:tcW w:w="3865" w:type="dxa"/>
          </w:tcPr>
          <w:p w14:paraId="36413C7E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7FBA764D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61714486" w14:textId="77777777" w:rsidTr="00877364">
        <w:tc>
          <w:tcPr>
            <w:tcW w:w="3865" w:type="dxa"/>
          </w:tcPr>
          <w:p w14:paraId="1301637A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37520AB3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64D7F9F4" w14:textId="77777777" w:rsidTr="00877364">
        <w:tc>
          <w:tcPr>
            <w:tcW w:w="3865" w:type="dxa"/>
          </w:tcPr>
          <w:p w14:paraId="515EBE2B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3AB24A45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7BF2CDF0" w14:textId="77777777" w:rsidTr="00877364">
        <w:trPr>
          <w:trHeight w:val="377"/>
        </w:trPr>
        <w:tc>
          <w:tcPr>
            <w:tcW w:w="3865" w:type="dxa"/>
          </w:tcPr>
          <w:p w14:paraId="4C9CEB05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561EF03A" w14:textId="667121A7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026B2ABC" w14:textId="77777777" w:rsidTr="00877364">
        <w:trPr>
          <w:trHeight w:val="377"/>
        </w:trPr>
        <w:tc>
          <w:tcPr>
            <w:tcW w:w="3865" w:type="dxa"/>
          </w:tcPr>
          <w:p w14:paraId="51BB2041" w14:textId="169A3316" w:rsidR="0009002A" w:rsidRDefault="0009002A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12D14C5C" w14:textId="05D029CC" w:rsidR="0009002A" w:rsidRDefault="0009002A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</w:tc>
      </w:tr>
    </w:tbl>
    <w:p w14:paraId="2CD36D78" w14:textId="77777777" w:rsidR="004942E9" w:rsidRDefault="004942E9" w:rsidP="004942E9">
      <w:pPr>
        <w:rPr>
          <w:sz w:val="24"/>
          <w:szCs w:val="24"/>
        </w:rPr>
      </w:pPr>
    </w:p>
    <w:p w14:paraId="2B94FBFD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7E75D132" w14:textId="77777777" w:rsidTr="00877364">
        <w:tc>
          <w:tcPr>
            <w:tcW w:w="10160" w:type="dxa"/>
            <w:gridSpan w:val="2"/>
          </w:tcPr>
          <w:p w14:paraId="0D93E99D" w14:textId="463C5256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5-  </w:t>
            </w:r>
          </w:p>
        </w:tc>
      </w:tr>
      <w:tr w:rsidR="004942E9" w14:paraId="4C24FA4D" w14:textId="77777777" w:rsidTr="00877364">
        <w:tc>
          <w:tcPr>
            <w:tcW w:w="3865" w:type="dxa"/>
          </w:tcPr>
          <w:p w14:paraId="08E76EF7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3198C0B0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0024C5E9" w14:textId="77777777" w:rsidTr="00877364">
        <w:tc>
          <w:tcPr>
            <w:tcW w:w="3865" w:type="dxa"/>
          </w:tcPr>
          <w:p w14:paraId="41A3380F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2DAA7A5B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5C556C25" w14:textId="77777777" w:rsidTr="00877364">
        <w:tc>
          <w:tcPr>
            <w:tcW w:w="3865" w:type="dxa"/>
          </w:tcPr>
          <w:p w14:paraId="1DC92EBF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4A132A95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3CDF695F" w14:textId="77777777" w:rsidTr="00877364">
        <w:trPr>
          <w:trHeight w:val="377"/>
        </w:trPr>
        <w:tc>
          <w:tcPr>
            <w:tcW w:w="3865" w:type="dxa"/>
          </w:tcPr>
          <w:p w14:paraId="5422B55C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4B169859" w14:textId="1D250406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2D0298F1" w14:textId="77777777" w:rsidTr="00877364">
        <w:trPr>
          <w:trHeight w:val="377"/>
        </w:trPr>
        <w:tc>
          <w:tcPr>
            <w:tcW w:w="3865" w:type="dxa"/>
          </w:tcPr>
          <w:p w14:paraId="3D9D36FA" w14:textId="4AE94312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5352DD5A" w14:textId="71BEDF08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</w:tc>
      </w:tr>
    </w:tbl>
    <w:p w14:paraId="1C641BCA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31AF30C5" w14:textId="77777777" w:rsidTr="00877364">
        <w:tc>
          <w:tcPr>
            <w:tcW w:w="10160" w:type="dxa"/>
            <w:gridSpan w:val="2"/>
          </w:tcPr>
          <w:p w14:paraId="478AC4DD" w14:textId="23242DDF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6-  </w:t>
            </w:r>
          </w:p>
        </w:tc>
      </w:tr>
      <w:tr w:rsidR="004942E9" w14:paraId="53ED84CC" w14:textId="77777777" w:rsidTr="00877364">
        <w:tc>
          <w:tcPr>
            <w:tcW w:w="3865" w:type="dxa"/>
          </w:tcPr>
          <w:p w14:paraId="28EED148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6CDF7738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71FBB4BA" w14:textId="77777777" w:rsidTr="00877364">
        <w:tc>
          <w:tcPr>
            <w:tcW w:w="3865" w:type="dxa"/>
          </w:tcPr>
          <w:p w14:paraId="5A0C5DD9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27794292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5041EB97" w14:textId="77777777" w:rsidTr="00877364">
        <w:tc>
          <w:tcPr>
            <w:tcW w:w="3865" w:type="dxa"/>
          </w:tcPr>
          <w:p w14:paraId="60512DAB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2551DAC1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6E749254" w14:textId="77777777" w:rsidTr="00877364">
        <w:trPr>
          <w:trHeight w:val="377"/>
        </w:trPr>
        <w:tc>
          <w:tcPr>
            <w:tcW w:w="3865" w:type="dxa"/>
          </w:tcPr>
          <w:p w14:paraId="0BF7D2A8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43C81904" w14:textId="3018136D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1FD2893C" w14:textId="77777777" w:rsidTr="00877364">
        <w:trPr>
          <w:trHeight w:val="377"/>
        </w:trPr>
        <w:tc>
          <w:tcPr>
            <w:tcW w:w="3865" w:type="dxa"/>
          </w:tcPr>
          <w:p w14:paraId="663448BB" w14:textId="09464A0D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7ED72C7C" w14:textId="6893875F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</w:tc>
      </w:tr>
    </w:tbl>
    <w:p w14:paraId="091EA598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6A440533" w14:textId="77777777" w:rsidTr="00877364">
        <w:tc>
          <w:tcPr>
            <w:tcW w:w="10160" w:type="dxa"/>
            <w:gridSpan w:val="2"/>
          </w:tcPr>
          <w:p w14:paraId="7D48BB3D" w14:textId="330BC70C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ek 7-</w:t>
            </w:r>
          </w:p>
        </w:tc>
      </w:tr>
      <w:tr w:rsidR="004942E9" w14:paraId="577EE1E0" w14:textId="77777777" w:rsidTr="00877364">
        <w:tc>
          <w:tcPr>
            <w:tcW w:w="3865" w:type="dxa"/>
          </w:tcPr>
          <w:p w14:paraId="4E88610D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60FFFC4C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3A0024F3" w14:textId="77777777" w:rsidTr="00877364">
        <w:tc>
          <w:tcPr>
            <w:tcW w:w="3865" w:type="dxa"/>
          </w:tcPr>
          <w:p w14:paraId="39AC284A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1C927787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440DD6D4" w14:textId="77777777" w:rsidTr="00877364">
        <w:tc>
          <w:tcPr>
            <w:tcW w:w="3865" w:type="dxa"/>
          </w:tcPr>
          <w:p w14:paraId="32964CE1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4B101BF8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47475767" w14:textId="77777777" w:rsidTr="00877364">
        <w:trPr>
          <w:trHeight w:val="377"/>
        </w:trPr>
        <w:tc>
          <w:tcPr>
            <w:tcW w:w="3865" w:type="dxa"/>
          </w:tcPr>
          <w:p w14:paraId="61F765C5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55876C01" w14:textId="26AE0DBF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4BC87408" w14:textId="77777777" w:rsidTr="00877364">
        <w:trPr>
          <w:trHeight w:val="377"/>
        </w:trPr>
        <w:tc>
          <w:tcPr>
            <w:tcW w:w="3865" w:type="dxa"/>
          </w:tcPr>
          <w:p w14:paraId="25384A85" w14:textId="0C41EEE8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7B8F8403" w14:textId="5876EBBC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</w:tc>
      </w:tr>
    </w:tbl>
    <w:p w14:paraId="16F0D99F" w14:textId="77777777" w:rsidR="004942E9" w:rsidRDefault="004942E9" w:rsidP="004942E9">
      <w:pPr>
        <w:rPr>
          <w:sz w:val="24"/>
          <w:szCs w:val="24"/>
        </w:rPr>
      </w:pPr>
    </w:p>
    <w:p w14:paraId="30D95C04" w14:textId="77777777" w:rsidR="004942E9" w:rsidRDefault="004942E9" w:rsidP="004942E9">
      <w:pPr>
        <w:rPr>
          <w:sz w:val="24"/>
          <w:szCs w:val="24"/>
        </w:rPr>
      </w:pPr>
    </w:p>
    <w:p w14:paraId="64D03108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74CB2B36" w14:textId="77777777" w:rsidTr="00877364">
        <w:tc>
          <w:tcPr>
            <w:tcW w:w="10160" w:type="dxa"/>
            <w:gridSpan w:val="2"/>
          </w:tcPr>
          <w:p w14:paraId="21F5FBD7" w14:textId="5BF2BAAA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8-  </w:t>
            </w:r>
          </w:p>
        </w:tc>
      </w:tr>
      <w:tr w:rsidR="004942E9" w14:paraId="0BE5B587" w14:textId="77777777" w:rsidTr="00877364">
        <w:tc>
          <w:tcPr>
            <w:tcW w:w="3865" w:type="dxa"/>
          </w:tcPr>
          <w:p w14:paraId="3145BB17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5B274097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60A95316" w14:textId="77777777" w:rsidTr="00877364">
        <w:tc>
          <w:tcPr>
            <w:tcW w:w="3865" w:type="dxa"/>
          </w:tcPr>
          <w:p w14:paraId="0671B943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53DD022D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26D518F9" w14:textId="77777777" w:rsidTr="00877364">
        <w:tc>
          <w:tcPr>
            <w:tcW w:w="3865" w:type="dxa"/>
          </w:tcPr>
          <w:p w14:paraId="5AE54B8E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29907B40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1CEABA30" w14:textId="77777777" w:rsidTr="00877364">
        <w:trPr>
          <w:trHeight w:val="377"/>
        </w:trPr>
        <w:tc>
          <w:tcPr>
            <w:tcW w:w="3865" w:type="dxa"/>
          </w:tcPr>
          <w:p w14:paraId="582BD050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54ECD66B" w14:textId="7E52275C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53237B22" w14:textId="77777777" w:rsidTr="00877364">
        <w:trPr>
          <w:trHeight w:val="377"/>
        </w:trPr>
        <w:tc>
          <w:tcPr>
            <w:tcW w:w="3865" w:type="dxa"/>
          </w:tcPr>
          <w:p w14:paraId="3018FAEA" w14:textId="3FDF9251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495EC11E" w14:textId="7EFD02C4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</w:tc>
      </w:tr>
    </w:tbl>
    <w:p w14:paraId="73F58BD1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5AAB0211" w14:textId="77777777" w:rsidTr="00877364">
        <w:tc>
          <w:tcPr>
            <w:tcW w:w="10160" w:type="dxa"/>
            <w:gridSpan w:val="2"/>
          </w:tcPr>
          <w:p w14:paraId="1EFFE96F" w14:textId="52B276FA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9-  </w:t>
            </w:r>
          </w:p>
        </w:tc>
      </w:tr>
      <w:tr w:rsidR="004942E9" w14:paraId="4255AD6C" w14:textId="77777777" w:rsidTr="00877364">
        <w:tc>
          <w:tcPr>
            <w:tcW w:w="3865" w:type="dxa"/>
          </w:tcPr>
          <w:p w14:paraId="6D7B2F99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29DDF03A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444285BA" w14:textId="77777777" w:rsidTr="00877364">
        <w:tc>
          <w:tcPr>
            <w:tcW w:w="3865" w:type="dxa"/>
          </w:tcPr>
          <w:p w14:paraId="6BEAE598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2D76DE7F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0DD1CD67" w14:textId="77777777" w:rsidTr="00877364">
        <w:tc>
          <w:tcPr>
            <w:tcW w:w="3865" w:type="dxa"/>
          </w:tcPr>
          <w:p w14:paraId="4711175F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75BA7971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3CE5F974" w14:textId="77777777" w:rsidTr="00877364">
        <w:trPr>
          <w:trHeight w:val="377"/>
        </w:trPr>
        <w:tc>
          <w:tcPr>
            <w:tcW w:w="3865" w:type="dxa"/>
          </w:tcPr>
          <w:p w14:paraId="44C1AAE1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3D1DD7A0" w14:textId="30BCDF7F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01CA90FB" w14:textId="77777777" w:rsidTr="00877364">
        <w:trPr>
          <w:trHeight w:val="377"/>
        </w:trPr>
        <w:tc>
          <w:tcPr>
            <w:tcW w:w="3865" w:type="dxa"/>
          </w:tcPr>
          <w:p w14:paraId="65FA7380" w14:textId="4BD2BD63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542DF2DB" w14:textId="6EB8645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</w:tc>
      </w:tr>
    </w:tbl>
    <w:p w14:paraId="5D9FB94C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45B5F2C8" w14:textId="77777777" w:rsidTr="00877364">
        <w:tc>
          <w:tcPr>
            <w:tcW w:w="10160" w:type="dxa"/>
            <w:gridSpan w:val="2"/>
          </w:tcPr>
          <w:p w14:paraId="66F0FA0F" w14:textId="30D6F50C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10-  </w:t>
            </w:r>
          </w:p>
        </w:tc>
      </w:tr>
      <w:tr w:rsidR="004942E9" w14:paraId="0259F867" w14:textId="77777777" w:rsidTr="00877364">
        <w:tc>
          <w:tcPr>
            <w:tcW w:w="3865" w:type="dxa"/>
          </w:tcPr>
          <w:p w14:paraId="702FBA9F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7217490A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04E30305" w14:textId="77777777" w:rsidTr="00877364">
        <w:tc>
          <w:tcPr>
            <w:tcW w:w="3865" w:type="dxa"/>
          </w:tcPr>
          <w:p w14:paraId="509B2CF5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6C188CEB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5FBC0C71" w14:textId="77777777" w:rsidTr="00877364">
        <w:tc>
          <w:tcPr>
            <w:tcW w:w="3865" w:type="dxa"/>
          </w:tcPr>
          <w:p w14:paraId="13F77CCF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187BC833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42661466" w14:textId="77777777" w:rsidTr="00877364">
        <w:trPr>
          <w:trHeight w:val="377"/>
        </w:trPr>
        <w:tc>
          <w:tcPr>
            <w:tcW w:w="3865" w:type="dxa"/>
          </w:tcPr>
          <w:p w14:paraId="4C362291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51BC5DC4" w14:textId="58D6D457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76CB730C" w14:textId="77777777" w:rsidTr="00877364">
        <w:trPr>
          <w:trHeight w:val="377"/>
        </w:trPr>
        <w:tc>
          <w:tcPr>
            <w:tcW w:w="3865" w:type="dxa"/>
          </w:tcPr>
          <w:p w14:paraId="5ADA26D9" w14:textId="48BCB591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7E113FD9" w14:textId="0A8E44F6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</w:tc>
      </w:tr>
    </w:tbl>
    <w:p w14:paraId="0416C0DB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7FFD6467" w14:textId="77777777" w:rsidTr="00877364">
        <w:tc>
          <w:tcPr>
            <w:tcW w:w="10160" w:type="dxa"/>
            <w:gridSpan w:val="2"/>
          </w:tcPr>
          <w:p w14:paraId="77F152AB" w14:textId="6F484883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ek 11-</w:t>
            </w:r>
          </w:p>
        </w:tc>
      </w:tr>
      <w:tr w:rsidR="004942E9" w14:paraId="53104713" w14:textId="77777777" w:rsidTr="00877364">
        <w:tc>
          <w:tcPr>
            <w:tcW w:w="3865" w:type="dxa"/>
          </w:tcPr>
          <w:p w14:paraId="3701AE0B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567EA1C1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7E4E6584" w14:textId="77777777" w:rsidTr="00877364">
        <w:tc>
          <w:tcPr>
            <w:tcW w:w="3865" w:type="dxa"/>
          </w:tcPr>
          <w:p w14:paraId="32837533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7834026F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17526455" w14:textId="77777777" w:rsidTr="00877364">
        <w:tc>
          <w:tcPr>
            <w:tcW w:w="3865" w:type="dxa"/>
          </w:tcPr>
          <w:p w14:paraId="20996946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386860B2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3106E204" w14:textId="77777777" w:rsidTr="00877364">
        <w:trPr>
          <w:trHeight w:val="377"/>
        </w:trPr>
        <w:tc>
          <w:tcPr>
            <w:tcW w:w="3865" w:type="dxa"/>
          </w:tcPr>
          <w:p w14:paraId="4EDFD849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3A3F7F64" w14:textId="449CF934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4D5E4DE2" w14:textId="77777777" w:rsidTr="00877364">
        <w:trPr>
          <w:trHeight w:val="377"/>
        </w:trPr>
        <w:tc>
          <w:tcPr>
            <w:tcW w:w="3865" w:type="dxa"/>
          </w:tcPr>
          <w:p w14:paraId="10AECA5F" w14:textId="173CD39F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1C964EEB" w14:textId="138F4851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</w:tc>
      </w:tr>
    </w:tbl>
    <w:p w14:paraId="70198041" w14:textId="77777777" w:rsidR="004942E9" w:rsidRDefault="004942E9" w:rsidP="004942E9">
      <w:pPr>
        <w:rPr>
          <w:sz w:val="24"/>
          <w:szCs w:val="24"/>
        </w:rPr>
      </w:pPr>
    </w:p>
    <w:p w14:paraId="01615B11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0B19CBD5" w14:textId="77777777" w:rsidTr="00877364">
        <w:tc>
          <w:tcPr>
            <w:tcW w:w="10160" w:type="dxa"/>
            <w:gridSpan w:val="2"/>
          </w:tcPr>
          <w:p w14:paraId="0EEF3D92" w14:textId="40C91A08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12-  </w:t>
            </w:r>
          </w:p>
        </w:tc>
      </w:tr>
      <w:tr w:rsidR="004942E9" w14:paraId="22B1642A" w14:textId="77777777" w:rsidTr="00877364">
        <w:tc>
          <w:tcPr>
            <w:tcW w:w="3865" w:type="dxa"/>
          </w:tcPr>
          <w:p w14:paraId="77AD556C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4FB30AC7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50586DE0" w14:textId="77777777" w:rsidTr="00877364">
        <w:tc>
          <w:tcPr>
            <w:tcW w:w="3865" w:type="dxa"/>
          </w:tcPr>
          <w:p w14:paraId="0A5C5A01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ntent </w:t>
            </w:r>
          </w:p>
        </w:tc>
        <w:tc>
          <w:tcPr>
            <w:tcW w:w="6295" w:type="dxa"/>
          </w:tcPr>
          <w:p w14:paraId="56854789" w14:textId="6E009751" w:rsidR="004942E9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et with students and check their progress and provide feedback for their </w:t>
            </w:r>
            <w:r w:rsidR="00D84E99">
              <w:rPr>
                <w:sz w:val="24"/>
                <w:szCs w:val="24"/>
              </w:rPr>
              <w:t>projects.</w:t>
            </w:r>
          </w:p>
          <w:p w14:paraId="0A27E78E" w14:textId="7E1A481E" w:rsidR="00D84E99" w:rsidRDefault="00D84E9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inal report structure.</w:t>
            </w:r>
          </w:p>
          <w:p w14:paraId="13F59B6D" w14:textId="23ECA465" w:rsidR="00D84E99" w:rsidRPr="009F0202" w:rsidRDefault="00D84E9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 Final presentation </w:t>
            </w:r>
          </w:p>
        </w:tc>
      </w:tr>
      <w:tr w:rsidR="004942E9" w14:paraId="281DF6FA" w14:textId="77777777" w:rsidTr="00877364">
        <w:tc>
          <w:tcPr>
            <w:tcW w:w="3865" w:type="dxa"/>
          </w:tcPr>
          <w:p w14:paraId="6B7C1CF0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136F18FA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1D1E678B" w14:textId="77777777" w:rsidTr="00877364">
        <w:trPr>
          <w:trHeight w:val="377"/>
        </w:trPr>
        <w:tc>
          <w:tcPr>
            <w:tcW w:w="3865" w:type="dxa"/>
          </w:tcPr>
          <w:p w14:paraId="2098AB97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1BAED497" w14:textId="5511136F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62A0CCAE" w14:textId="77777777" w:rsidTr="00877364">
        <w:trPr>
          <w:trHeight w:val="377"/>
        </w:trPr>
        <w:tc>
          <w:tcPr>
            <w:tcW w:w="3865" w:type="dxa"/>
          </w:tcPr>
          <w:p w14:paraId="081CD16F" w14:textId="6A6A9412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6FB12862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1</w:t>
            </w:r>
          </w:p>
          <w:p w14:paraId="0F45E0A3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2</w:t>
            </w:r>
          </w:p>
          <w:p w14:paraId="5A509950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  <w:p w14:paraId="0EA7AB0B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4</w:t>
            </w:r>
          </w:p>
          <w:p w14:paraId="549B3DDB" w14:textId="289AAEB9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5</w:t>
            </w:r>
          </w:p>
        </w:tc>
      </w:tr>
    </w:tbl>
    <w:p w14:paraId="32770C4C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671DC8F2" w14:textId="77777777" w:rsidTr="00877364">
        <w:tc>
          <w:tcPr>
            <w:tcW w:w="10160" w:type="dxa"/>
            <w:gridSpan w:val="2"/>
          </w:tcPr>
          <w:p w14:paraId="521412B0" w14:textId="714AB1B2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13-  </w:t>
            </w:r>
          </w:p>
        </w:tc>
      </w:tr>
      <w:tr w:rsidR="004942E9" w14:paraId="2F4C24A1" w14:textId="77777777" w:rsidTr="00877364">
        <w:tc>
          <w:tcPr>
            <w:tcW w:w="3865" w:type="dxa"/>
          </w:tcPr>
          <w:p w14:paraId="7CB2D20A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7330B993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58A6ABA2" w14:textId="77777777" w:rsidTr="004942E9">
        <w:trPr>
          <w:trHeight w:val="485"/>
        </w:trPr>
        <w:tc>
          <w:tcPr>
            <w:tcW w:w="3865" w:type="dxa"/>
          </w:tcPr>
          <w:p w14:paraId="17260171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2812146F" w14:textId="77777777" w:rsidR="004942E9" w:rsidRPr="009F0202" w:rsidRDefault="004942E9" w:rsidP="004942E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with students and check their progress and provide feedback for their projects</w:t>
            </w:r>
          </w:p>
        </w:tc>
      </w:tr>
      <w:tr w:rsidR="004942E9" w14:paraId="2A7FF4DD" w14:textId="77777777" w:rsidTr="00877364">
        <w:tc>
          <w:tcPr>
            <w:tcW w:w="3865" w:type="dxa"/>
          </w:tcPr>
          <w:p w14:paraId="0D13405E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369919CF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32391A3C" w14:textId="77777777" w:rsidTr="00877364">
        <w:trPr>
          <w:trHeight w:val="377"/>
        </w:trPr>
        <w:tc>
          <w:tcPr>
            <w:tcW w:w="3865" w:type="dxa"/>
          </w:tcPr>
          <w:p w14:paraId="09E193E3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0D23D1ED" w14:textId="0B237779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67385D97" w14:textId="77777777" w:rsidTr="00877364">
        <w:trPr>
          <w:trHeight w:val="377"/>
        </w:trPr>
        <w:tc>
          <w:tcPr>
            <w:tcW w:w="3865" w:type="dxa"/>
          </w:tcPr>
          <w:p w14:paraId="64C75B7F" w14:textId="22B8D0CA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272E97EC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1</w:t>
            </w:r>
          </w:p>
          <w:p w14:paraId="4186F799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2</w:t>
            </w:r>
          </w:p>
          <w:p w14:paraId="71D591A1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  <w:p w14:paraId="2940C0A8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4</w:t>
            </w:r>
          </w:p>
          <w:p w14:paraId="4F0E008F" w14:textId="342BA78D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5</w:t>
            </w:r>
          </w:p>
        </w:tc>
      </w:tr>
    </w:tbl>
    <w:p w14:paraId="53B03EEC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2F6DB8D4" w14:textId="77777777" w:rsidTr="00877364">
        <w:tc>
          <w:tcPr>
            <w:tcW w:w="10160" w:type="dxa"/>
            <w:gridSpan w:val="2"/>
          </w:tcPr>
          <w:p w14:paraId="206A7741" w14:textId="278D202C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14-  </w:t>
            </w:r>
          </w:p>
        </w:tc>
      </w:tr>
      <w:tr w:rsidR="004942E9" w14:paraId="0D65D286" w14:textId="77777777" w:rsidTr="00877364">
        <w:tc>
          <w:tcPr>
            <w:tcW w:w="3865" w:type="dxa"/>
          </w:tcPr>
          <w:p w14:paraId="1F586A0B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1DE8F759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611620BF" w14:textId="77777777" w:rsidTr="00877364">
        <w:trPr>
          <w:trHeight w:val="485"/>
        </w:trPr>
        <w:tc>
          <w:tcPr>
            <w:tcW w:w="3865" w:type="dxa"/>
          </w:tcPr>
          <w:p w14:paraId="164A1335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4E66F4EF" w14:textId="77777777" w:rsidR="004942E9" w:rsidRDefault="00225105" w:rsidP="0087736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4942E9">
              <w:rPr>
                <w:sz w:val="24"/>
                <w:szCs w:val="24"/>
              </w:rPr>
              <w:t>tudent</w:t>
            </w:r>
            <w:r>
              <w:rPr>
                <w:sz w:val="24"/>
                <w:szCs w:val="24"/>
              </w:rPr>
              <w:t xml:space="preserve"> Evaluation</w:t>
            </w:r>
            <w:r w:rsidR="004942E9">
              <w:rPr>
                <w:sz w:val="24"/>
                <w:szCs w:val="24"/>
              </w:rPr>
              <w:t xml:space="preserve"> based on the final submitted report as well as </w:t>
            </w:r>
            <w:r>
              <w:rPr>
                <w:sz w:val="24"/>
                <w:szCs w:val="24"/>
              </w:rPr>
              <w:t xml:space="preserve">the </w:t>
            </w:r>
            <w:r w:rsidR="004942E9">
              <w:rPr>
                <w:sz w:val="24"/>
                <w:szCs w:val="24"/>
              </w:rPr>
              <w:t>presentation</w:t>
            </w:r>
          </w:p>
          <w:p w14:paraId="1BE9E260" w14:textId="62F343BB" w:rsidR="00225105" w:rsidRDefault="00225105" w:rsidP="0087736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for completeness of submitted work</w:t>
            </w:r>
          </w:p>
          <w:p w14:paraId="54CA0B1A" w14:textId="77777777" w:rsidR="00225105" w:rsidRDefault="00225105" w:rsidP="0087736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for accuracy and quality of submitted work</w:t>
            </w:r>
          </w:p>
          <w:p w14:paraId="32CF9865" w14:textId="38428FD0" w:rsidR="00225105" w:rsidRPr="009F0202" w:rsidRDefault="00225105" w:rsidP="0087736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for uniqueness of the submitted word</w:t>
            </w:r>
          </w:p>
        </w:tc>
      </w:tr>
      <w:tr w:rsidR="004942E9" w14:paraId="5A0BCCBA" w14:textId="77777777" w:rsidTr="00877364">
        <w:tc>
          <w:tcPr>
            <w:tcW w:w="3865" w:type="dxa"/>
          </w:tcPr>
          <w:p w14:paraId="28F33939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15E70086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54CF9354" w14:textId="77777777" w:rsidTr="00877364">
        <w:trPr>
          <w:trHeight w:val="377"/>
        </w:trPr>
        <w:tc>
          <w:tcPr>
            <w:tcW w:w="3865" w:type="dxa"/>
          </w:tcPr>
          <w:p w14:paraId="11B9D051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</w:p>
        </w:tc>
        <w:tc>
          <w:tcPr>
            <w:tcW w:w="6295" w:type="dxa"/>
          </w:tcPr>
          <w:p w14:paraId="4ECE20DD" w14:textId="4AA34134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  <w:tr w:rsidR="0009002A" w14:paraId="1D4B4042" w14:textId="77777777" w:rsidTr="00877364">
        <w:trPr>
          <w:trHeight w:val="377"/>
        </w:trPr>
        <w:tc>
          <w:tcPr>
            <w:tcW w:w="3865" w:type="dxa"/>
          </w:tcPr>
          <w:p w14:paraId="026F44C9" w14:textId="62A8673D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718D8312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1</w:t>
            </w:r>
          </w:p>
          <w:p w14:paraId="5CEA49AA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2</w:t>
            </w:r>
          </w:p>
          <w:p w14:paraId="2318EFFA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  <w:p w14:paraId="0EBB0EE8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4</w:t>
            </w:r>
          </w:p>
          <w:p w14:paraId="01AE7857" w14:textId="39379FE4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5</w:t>
            </w:r>
          </w:p>
        </w:tc>
      </w:tr>
      <w:tr w:rsidR="00675951" w14:paraId="5EBE6E88" w14:textId="77777777" w:rsidTr="00877364">
        <w:trPr>
          <w:trHeight w:val="377"/>
        </w:trPr>
        <w:tc>
          <w:tcPr>
            <w:tcW w:w="3865" w:type="dxa"/>
          </w:tcPr>
          <w:p w14:paraId="64BDE25E" w14:textId="77777777" w:rsidR="00675951" w:rsidRDefault="00675951" w:rsidP="0009002A">
            <w:pPr>
              <w:rPr>
                <w:sz w:val="24"/>
                <w:szCs w:val="24"/>
              </w:rPr>
            </w:pPr>
          </w:p>
        </w:tc>
        <w:tc>
          <w:tcPr>
            <w:tcW w:w="6295" w:type="dxa"/>
          </w:tcPr>
          <w:p w14:paraId="63A226FC" w14:textId="77777777" w:rsidR="00675951" w:rsidRDefault="00675951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</w:tr>
    </w:tbl>
    <w:p w14:paraId="2D886D59" w14:textId="77777777" w:rsidR="004942E9" w:rsidRDefault="004942E9" w:rsidP="004942E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295"/>
      </w:tblGrid>
      <w:tr w:rsidR="004942E9" w14:paraId="22338FD3" w14:textId="77777777" w:rsidTr="00877364">
        <w:tc>
          <w:tcPr>
            <w:tcW w:w="10160" w:type="dxa"/>
            <w:gridSpan w:val="2"/>
          </w:tcPr>
          <w:p w14:paraId="65D7C87F" w14:textId="206F82D8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ek 15-  </w:t>
            </w:r>
          </w:p>
        </w:tc>
      </w:tr>
      <w:tr w:rsidR="004942E9" w14:paraId="3748AD4D" w14:textId="77777777" w:rsidTr="00877364">
        <w:tc>
          <w:tcPr>
            <w:tcW w:w="3865" w:type="dxa"/>
          </w:tcPr>
          <w:p w14:paraId="2F214368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</w:t>
            </w:r>
          </w:p>
        </w:tc>
        <w:tc>
          <w:tcPr>
            <w:tcW w:w="6295" w:type="dxa"/>
          </w:tcPr>
          <w:p w14:paraId="2A23B7A3" w14:textId="77777777" w:rsidR="004942E9" w:rsidRDefault="004942E9" w:rsidP="008773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</w:t>
            </w:r>
          </w:p>
        </w:tc>
      </w:tr>
      <w:tr w:rsidR="004942E9" w14:paraId="4A2B2DB5" w14:textId="77777777" w:rsidTr="00877364">
        <w:trPr>
          <w:trHeight w:val="485"/>
        </w:trPr>
        <w:tc>
          <w:tcPr>
            <w:tcW w:w="3865" w:type="dxa"/>
          </w:tcPr>
          <w:p w14:paraId="7A2D2894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</w:t>
            </w:r>
          </w:p>
        </w:tc>
        <w:tc>
          <w:tcPr>
            <w:tcW w:w="6295" w:type="dxa"/>
          </w:tcPr>
          <w:p w14:paraId="51CE5A35" w14:textId="77777777" w:rsidR="00225105" w:rsidRDefault="00225105" w:rsidP="0022510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Evaluation based on the final submitted report as well as the presentation</w:t>
            </w:r>
          </w:p>
          <w:p w14:paraId="7467718D" w14:textId="77777777" w:rsidR="00225105" w:rsidRDefault="00225105" w:rsidP="0022510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for completeness of submitted work</w:t>
            </w:r>
          </w:p>
          <w:p w14:paraId="3F7C274F" w14:textId="77777777" w:rsidR="00225105" w:rsidRDefault="00225105" w:rsidP="0022510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for accuracy and quality of submitted work</w:t>
            </w:r>
          </w:p>
          <w:p w14:paraId="317AAC27" w14:textId="18FCC98F" w:rsidR="004942E9" w:rsidRPr="009F0202" w:rsidRDefault="00225105" w:rsidP="00225105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for uniqueness of the submitted word</w:t>
            </w:r>
          </w:p>
        </w:tc>
      </w:tr>
      <w:tr w:rsidR="004942E9" w14:paraId="7B6B70E6" w14:textId="77777777" w:rsidTr="00877364">
        <w:tc>
          <w:tcPr>
            <w:tcW w:w="3865" w:type="dxa"/>
          </w:tcPr>
          <w:p w14:paraId="758554EA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 and slide presentation</w:t>
            </w:r>
          </w:p>
        </w:tc>
        <w:tc>
          <w:tcPr>
            <w:tcW w:w="6295" w:type="dxa"/>
          </w:tcPr>
          <w:p w14:paraId="17177EE2" w14:textId="77777777" w:rsidR="004942E9" w:rsidRPr="00E04F30" w:rsidRDefault="004942E9" w:rsidP="004942E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t>N/A</w:t>
            </w:r>
          </w:p>
        </w:tc>
      </w:tr>
      <w:tr w:rsidR="004942E9" w14:paraId="156F7607" w14:textId="77777777" w:rsidTr="00877364">
        <w:trPr>
          <w:trHeight w:val="377"/>
        </w:trPr>
        <w:tc>
          <w:tcPr>
            <w:tcW w:w="3865" w:type="dxa"/>
          </w:tcPr>
          <w:p w14:paraId="63D72EB9" w14:textId="77777777" w:rsidR="004942E9" w:rsidRDefault="004942E9" w:rsidP="0087736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Class activity</w:t>
            </w:r>
            <w:bookmarkStart w:id="0" w:name="_GoBack"/>
            <w:bookmarkEnd w:id="0"/>
          </w:p>
        </w:tc>
        <w:tc>
          <w:tcPr>
            <w:tcW w:w="6295" w:type="dxa"/>
          </w:tcPr>
          <w:p w14:paraId="5128631F" w14:textId="77777777" w:rsidR="004942E9" w:rsidRPr="00A426A1" w:rsidRDefault="004942E9" w:rsidP="004942E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ion</w:t>
            </w:r>
          </w:p>
        </w:tc>
      </w:tr>
      <w:tr w:rsidR="0009002A" w14:paraId="0D6DCBC4" w14:textId="77777777" w:rsidTr="00877364">
        <w:trPr>
          <w:trHeight w:val="377"/>
        </w:trPr>
        <w:tc>
          <w:tcPr>
            <w:tcW w:w="3865" w:type="dxa"/>
          </w:tcPr>
          <w:p w14:paraId="5C82FF31" w14:textId="55402F7A" w:rsidR="0009002A" w:rsidRDefault="0009002A" w:rsidP="00090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Outcome</w:t>
            </w:r>
          </w:p>
        </w:tc>
        <w:tc>
          <w:tcPr>
            <w:tcW w:w="6295" w:type="dxa"/>
          </w:tcPr>
          <w:p w14:paraId="1A6A3D54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1</w:t>
            </w:r>
          </w:p>
          <w:p w14:paraId="78BF8977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2</w:t>
            </w:r>
          </w:p>
          <w:p w14:paraId="6709A525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3</w:t>
            </w:r>
          </w:p>
          <w:p w14:paraId="781173A6" w14:textId="77777777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4</w:t>
            </w:r>
          </w:p>
          <w:p w14:paraId="2884E5BA" w14:textId="508EA722" w:rsidR="0009002A" w:rsidRDefault="0009002A" w:rsidP="0009002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 5</w:t>
            </w:r>
          </w:p>
        </w:tc>
      </w:tr>
    </w:tbl>
    <w:p w14:paraId="26C5388A" w14:textId="77777777" w:rsidR="00AE195D" w:rsidRDefault="00AE195D" w:rsidP="00D87313">
      <w:pPr>
        <w:rPr>
          <w:sz w:val="24"/>
          <w:szCs w:val="24"/>
        </w:rPr>
      </w:pPr>
    </w:p>
    <w:sectPr w:rsidR="00AE195D" w:rsidSect="00031523">
      <w:headerReference w:type="default" r:id="rId7"/>
      <w:footerReference w:type="default" r:id="rId8"/>
      <w:pgSz w:w="12240" w:h="15840"/>
      <w:pgMar w:top="1080" w:right="990" w:bottom="108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4F6349" w14:textId="77777777" w:rsidR="00A87390" w:rsidRDefault="00A87390" w:rsidP="00031523">
      <w:pPr>
        <w:spacing w:after="0" w:line="240" w:lineRule="auto"/>
      </w:pPr>
      <w:r>
        <w:separator/>
      </w:r>
    </w:p>
  </w:endnote>
  <w:endnote w:type="continuationSeparator" w:id="0">
    <w:p w14:paraId="4F01DC4E" w14:textId="77777777" w:rsidR="00A87390" w:rsidRDefault="00A87390" w:rsidP="00031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8A8B0" w14:textId="159654D8" w:rsidR="00B92CE9" w:rsidRPr="00FF4B83" w:rsidRDefault="00B92CE9">
    <w:pPr>
      <w:pStyle w:val="Footer"/>
      <w:rPr>
        <w:sz w:val="11"/>
        <w:szCs w:val="11"/>
      </w:rPr>
    </w:pPr>
    <w:r w:rsidRPr="00FF4B83">
      <w:rPr>
        <w:sz w:val="11"/>
        <w:szCs w:val="11"/>
      </w:rPr>
      <w:t>Prepared by William Pourmajidi</w:t>
    </w:r>
  </w:p>
  <w:p w14:paraId="4341974B" w14:textId="48A8EA27" w:rsidR="00B92CE9" w:rsidRPr="002B0207" w:rsidRDefault="00B92CE9">
    <w:pPr>
      <w:pStyle w:val="Footer"/>
      <w:rPr>
        <w:sz w:val="14"/>
        <w:szCs w:val="14"/>
      </w:rPr>
    </w:pPr>
    <w:r w:rsidRPr="002B0207">
      <w:rPr>
        <w:sz w:val="18"/>
        <w:szCs w:val="18"/>
      </w:rPr>
      <w:t>@</w:t>
    </w:r>
    <w:r w:rsidR="00FF4B83">
      <w:rPr>
        <w:sz w:val="18"/>
        <w:szCs w:val="18"/>
      </w:rPr>
      <w:t xml:space="preserve"> 2023 </w:t>
    </w:r>
    <w:r w:rsidRPr="002B0207">
      <w:rPr>
        <w:sz w:val="18"/>
        <w:szCs w:val="18"/>
      </w:rPr>
      <w:t>Lambton College in Toron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A345D4" w14:textId="77777777" w:rsidR="00A87390" w:rsidRDefault="00A87390" w:rsidP="00031523">
      <w:pPr>
        <w:spacing w:after="0" w:line="240" w:lineRule="auto"/>
      </w:pPr>
      <w:r>
        <w:separator/>
      </w:r>
    </w:p>
  </w:footnote>
  <w:footnote w:type="continuationSeparator" w:id="0">
    <w:p w14:paraId="3DFEF5F9" w14:textId="77777777" w:rsidR="00A87390" w:rsidRDefault="00A87390" w:rsidP="000315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AAC11" w14:textId="0FF62ADB" w:rsidR="00B92CE9" w:rsidRDefault="00B92CE9" w:rsidP="00B92CE9">
    <w:pPr>
      <w:jc w:val="center"/>
      <w:rPr>
        <w:sz w:val="28"/>
        <w:szCs w:val="28"/>
      </w:rPr>
    </w:pPr>
    <w:r>
      <w:rPr>
        <w:noProof/>
      </w:rPr>
      <w:t xml:space="preserve"> </w:t>
    </w:r>
    <w:r>
      <w:rPr>
        <w:noProof/>
        <w:lang w:val="en-US"/>
      </w:rPr>
      <w:drawing>
        <wp:inline distT="0" distB="0" distL="0" distR="0" wp14:anchorId="0AA91834" wp14:editId="4F46B9B7">
          <wp:extent cx="1104595" cy="298091"/>
          <wp:effectExtent l="0" t="0" r="635" b="6985"/>
          <wp:docPr id="1" name="Picture 1" descr="LC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CIT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2167" cy="308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75951">
      <w:rPr>
        <w:sz w:val="28"/>
        <w:szCs w:val="28"/>
      </w:rPr>
      <w:t xml:space="preserve">Syllabus </w:t>
    </w:r>
    <w:proofErr w:type="gramStart"/>
    <w:r w:rsidR="00675951">
      <w:rPr>
        <w:sz w:val="28"/>
        <w:szCs w:val="28"/>
      </w:rPr>
      <w:t xml:space="preserve">- </w:t>
    </w:r>
    <w:r w:rsidRPr="00031523">
      <w:rPr>
        <w:sz w:val="28"/>
        <w:szCs w:val="28"/>
      </w:rPr>
      <w:t xml:space="preserve"> </w:t>
    </w:r>
    <w:r>
      <w:rPr>
        <w:sz w:val="28"/>
        <w:szCs w:val="28"/>
      </w:rPr>
      <w:t>CBD3384</w:t>
    </w:r>
    <w:proofErr w:type="gramEnd"/>
    <w:r w:rsidRPr="00031523">
      <w:rPr>
        <w:sz w:val="28"/>
        <w:szCs w:val="28"/>
      </w:rPr>
      <w:t xml:space="preserve"> – </w:t>
    </w:r>
    <w:r>
      <w:rPr>
        <w:sz w:val="28"/>
        <w:szCs w:val="28"/>
      </w:rPr>
      <w:t>Cloud Computing Capstone Project</w:t>
    </w:r>
  </w:p>
  <w:p w14:paraId="03A05549" w14:textId="7B1BBF13" w:rsidR="000E1748" w:rsidRDefault="000E1748" w:rsidP="00031523">
    <w:pPr>
      <w:pStyle w:val="Header"/>
    </w:pPr>
  </w:p>
  <w:p w14:paraId="16FCBA4B" w14:textId="37EFA1AB" w:rsidR="00D6156B" w:rsidRDefault="0048349D" w:rsidP="00031523">
    <w:pPr>
      <w:pStyle w:val="Header"/>
    </w:pPr>
    <w:r>
      <w:t xml:space="preserve"> </w:t>
    </w:r>
    <w:r w:rsidR="00D6156B">
      <w:tab/>
    </w:r>
    <w:r w:rsidR="00D6156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26345"/>
    <w:multiLevelType w:val="hybridMultilevel"/>
    <w:tmpl w:val="3E3AA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842AB"/>
    <w:multiLevelType w:val="hybridMultilevel"/>
    <w:tmpl w:val="AC826E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FE663C"/>
    <w:multiLevelType w:val="hybridMultilevel"/>
    <w:tmpl w:val="9C4CA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17573D"/>
    <w:multiLevelType w:val="hybridMultilevel"/>
    <w:tmpl w:val="1A78DC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A47A2"/>
    <w:multiLevelType w:val="hybridMultilevel"/>
    <w:tmpl w:val="A522B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33F66"/>
    <w:multiLevelType w:val="hybridMultilevel"/>
    <w:tmpl w:val="51603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A32BBE"/>
    <w:multiLevelType w:val="hybridMultilevel"/>
    <w:tmpl w:val="A3743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A12CB9"/>
    <w:multiLevelType w:val="hybridMultilevel"/>
    <w:tmpl w:val="C8607E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A75F73"/>
    <w:multiLevelType w:val="hybridMultilevel"/>
    <w:tmpl w:val="FB30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F35BDB"/>
    <w:multiLevelType w:val="hybridMultilevel"/>
    <w:tmpl w:val="63CE2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522332"/>
    <w:multiLevelType w:val="hybridMultilevel"/>
    <w:tmpl w:val="E3D01F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F270C"/>
    <w:multiLevelType w:val="hybridMultilevel"/>
    <w:tmpl w:val="849856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2C6A5C"/>
    <w:multiLevelType w:val="hybridMultilevel"/>
    <w:tmpl w:val="2814D4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"/>
  </w:num>
  <w:num w:numId="4">
    <w:abstractNumId w:val="12"/>
  </w:num>
  <w:num w:numId="5">
    <w:abstractNumId w:val="7"/>
  </w:num>
  <w:num w:numId="6">
    <w:abstractNumId w:val="10"/>
  </w:num>
  <w:num w:numId="7">
    <w:abstractNumId w:val="4"/>
  </w:num>
  <w:num w:numId="8">
    <w:abstractNumId w:val="3"/>
  </w:num>
  <w:num w:numId="9">
    <w:abstractNumId w:val="0"/>
  </w:num>
  <w:num w:numId="10">
    <w:abstractNumId w:val="6"/>
  </w:num>
  <w:num w:numId="11">
    <w:abstractNumId w:val="5"/>
  </w:num>
  <w:num w:numId="12">
    <w:abstractNumId w:val="9"/>
  </w:num>
  <w:num w:numId="13">
    <w:abstractNumId w:val="8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1Mbc0NrMwMDYxNzJT0lEKTi0uzszPAykwqwUAB5tYbCwAAAA="/>
  </w:docVars>
  <w:rsids>
    <w:rsidRoot w:val="00031523"/>
    <w:rsid w:val="0001767D"/>
    <w:rsid w:val="00031523"/>
    <w:rsid w:val="0004525D"/>
    <w:rsid w:val="00055CB5"/>
    <w:rsid w:val="00084706"/>
    <w:rsid w:val="0009002A"/>
    <w:rsid w:val="000E1748"/>
    <w:rsid w:val="000F267B"/>
    <w:rsid w:val="00115AE1"/>
    <w:rsid w:val="0012693B"/>
    <w:rsid w:val="0013122D"/>
    <w:rsid w:val="00143CB6"/>
    <w:rsid w:val="001460B4"/>
    <w:rsid w:val="001577F0"/>
    <w:rsid w:val="00190B48"/>
    <w:rsid w:val="00200AE1"/>
    <w:rsid w:val="0020700D"/>
    <w:rsid w:val="00216122"/>
    <w:rsid w:val="00216F82"/>
    <w:rsid w:val="00225105"/>
    <w:rsid w:val="0025211E"/>
    <w:rsid w:val="00255DFD"/>
    <w:rsid w:val="00263C05"/>
    <w:rsid w:val="00282836"/>
    <w:rsid w:val="0028560D"/>
    <w:rsid w:val="002870FD"/>
    <w:rsid w:val="002A2D4D"/>
    <w:rsid w:val="002B0207"/>
    <w:rsid w:val="00320E8B"/>
    <w:rsid w:val="0033659F"/>
    <w:rsid w:val="003552FF"/>
    <w:rsid w:val="003601A8"/>
    <w:rsid w:val="00367E9F"/>
    <w:rsid w:val="00372234"/>
    <w:rsid w:val="00374505"/>
    <w:rsid w:val="00395B74"/>
    <w:rsid w:val="003B0891"/>
    <w:rsid w:val="003B3C59"/>
    <w:rsid w:val="003B7B78"/>
    <w:rsid w:val="003F711D"/>
    <w:rsid w:val="00433B30"/>
    <w:rsid w:val="0048349D"/>
    <w:rsid w:val="004942E9"/>
    <w:rsid w:val="004A2A5D"/>
    <w:rsid w:val="004B57A0"/>
    <w:rsid w:val="004C500E"/>
    <w:rsid w:val="004F5D06"/>
    <w:rsid w:val="0050419F"/>
    <w:rsid w:val="0052428D"/>
    <w:rsid w:val="0054261C"/>
    <w:rsid w:val="005628E2"/>
    <w:rsid w:val="00562E9B"/>
    <w:rsid w:val="00573507"/>
    <w:rsid w:val="00576A1B"/>
    <w:rsid w:val="005944A1"/>
    <w:rsid w:val="00597BC8"/>
    <w:rsid w:val="005A2383"/>
    <w:rsid w:val="005A5C99"/>
    <w:rsid w:val="005B3E62"/>
    <w:rsid w:val="005B729B"/>
    <w:rsid w:val="005C2972"/>
    <w:rsid w:val="005E0EB7"/>
    <w:rsid w:val="005E2245"/>
    <w:rsid w:val="005E3151"/>
    <w:rsid w:val="005E6066"/>
    <w:rsid w:val="00602158"/>
    <w:rsid w:val="006366BC"/>
    <w:rsid w:val="00647C79"/>
    <w:rsid w:val="00660233"/>
    <w:rsid w:val="006654CE"/>
    <w:rsid w:val="006729EE"/>
    <w:rsid w:val="00675951"/>
    <w:rsid w:val="006853C7"/>
    <w:rsid w:val="006A339A"/>
    <w:rsid w:val="006C28A1"/>
    <w:rsid w:val="006D70FA"/>
    <w:rsid w:val="006F2D08"/>
    <w:rsid w:val="006F34DE"/>
    <w:rsid w:val="006F76BE"/>
    <w:rsid w:val="00712904"/>
    <w:rsid w:val="007344F2"/>
    <w:rsid w:val="007370C0"/>
    <w:rsid w:val="007409BD"/>
    <w:rsid w:val="007564CF"/>
    <w:rsid w:val="00772976"/>
    <w:rsid w:val="00780D58"/>
    <w:rsid w:val="0079099D"/>
    <w:rsid w:val="00793790"/>
    <w:rsid w:val="007A4ADA"/>
    <w:rsid w:val="007A673E"/>
    <w:rsid w:val="007E7008"/>
    <w:rsid w:val="00807444"/>
    <w:rsid w:val="008178CB"/>
    <w:rsid w:val="00840DA0"/>
    <w:rsid w:val="00874534"/>
    <w:rsid w:val="008D38D6"/>
    <w:rsid w:val="008E2ADB"/>
    <w:rsid w:val="008F0B06"/>
    <w:rsid w:val="008F10C1"/>
    <w:rsid w:val="008F56CE"/>
    <w:rsid w:val="00917D90"/>
    <w:rsid w:val="0094125B"/>
    <w:rsid w:val="00945A89"/>
    <w:rsid w:val="009530A1"/>
    <w:rsid w:val="00963325"/>
    <w:rsid w:val="00980DC7"/>
    <w:rsid w:val="00985FFC"/>
    <w:rsid w:val="009860E0"/>
    <w:rsid w:val="0098768A"/>
    <w:rsid w:val="009A2119"/>
    <w:rsid w:val="009B66AD"/>
    <w:rsid w:val="009C77EE"/>
    <w:rsid w:val="009E1908"/>
    <w:rsid w:val="009F0202"/>
    <w:rsid w:val="00A426A1"/>
    <w:rsid w:val="00A61E91"/>
    <w:rsid w:val="00A75F13"/>
    <w:rsid w:val="00A815F6"/>
    <w:rsid w:val="00A87390"/>
    <w:rsid w:val="00A94CAF"/>
    <w:rsid w:val="00AD00B6"/>
    <w:rsid w:val="00AD08FF"/>
    <w:rsid w:val="00AD4CA7"/>
    <w:rsid w:val="00AE195D"/>
    <w:rsid w:val="00AF0D63"/>
    <w:rsid w:val="00B010F6"/>
    <w:rsid w:val="00B11E73"/>
    <w:rsid w:val="00B15250"/>
    <w:rsid w:val="00B35985"/>
    <w:rsid w:val="00B54A89"/>
    <w:rsid w:val="00B703D1"/>
    <w:rsid w:val="00B70C8E"/>
    <w:rsid w:val="00B92CE9"/>
    <w:rsid w:val="00BA791B"/>
    <w:rsid w:val="00BC701A"/>
    <w:rsid w:val="00BD2B50"/>
    <w:rsid w:val="00BE6985"/>
    <w:rsid w:val="00BF31C8"/>
    <w:rsid w:val="00C03652"/>
    <w:rsid w:val="00C14D3E"/>
    <w:rsid w:val="00C35E25"/>
    <w:rsid w:val="00C51689"/>
    <w:rsid w:val="00C6408C"/>
    <w:rsid w:val="00C70FB3"/>
    <w:rsid w:val="00C723A3"/>
    <w:rsid w:val="00C805AB"/>
    <w:rsid w:val="00C827A5"/>
    <w:rsid w:val="00CC398C"/>
    <w:rsid w:val="00CC4E2E"/>
    <w:rsid w:val="00D3187E"/>
    <w:rsid w:val="00D41810"/>
    <w:rsid w:val="00D6156B"/>
    <w:rsid w:val="00D84E99"/>
    <w:rsid w:val="00D87313"/>
    <w:rsid w:val="00DD5C78"/>
    <w:rsid w:val="00DF0F05"/>
    <w:rsid w:val="00E04F30"/>
    <w:rsid w:val="00E52CE3"/>
    <w:rsid w:val="00E830FE"/>
    <w:rsid w:val="00E83B7C"/>
    <w:rsid w:val="00E96B48"/>
    <w:rsid w:val="00EB20D8"/>
    <w:rsid w:val="00EB5129"/>
    <w:rsid w:val="00ED4575"/>
    <w:rsid w:val="00ED6113"/>
    <w:rsid w:val="00EF132C"/>
    <w:rsid w:val="00F15BF2"/>
    <w:rsid w:val="00F26D40"/>
    <w:rsid w:val="00F36876"/>
    <w:rsid w:val="00F42038"/>
    <w:rsid w:val="00F53961"/>
    <w:rsid w:val="00F553E1"/>
    <w:rsid w:val="00F70113"/>
    <w:rsid w:val="00F93CF4"/>
    <w:rsid w:val="00FB2946"/>
    <w:rsid w:val="00FC096D"/>
    <w:rsid w:val="00FF4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A662A8"/>
  <w15:chartTrackingRefBased/>
  <w15:docId w15:val="{98150C4E-B2DF-4F5C-8F5A-6D7C16E63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15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523"/>
  </w:style>
  <w:style w:type="paragraph" w:styleId="Footer">
    <w:name w:val="footer"/>
    <w:basedOn w:val="Normal"/>
    <w:link w:val="FooterChar"/>
    <w:uiPriority w:val="99"/>
    <w:unhideWhenUsed/>
    <w:rsid w:val="000315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523"/>
  </w:style>
  <w:style w:type="table" w:styleId="TableGrid">
    <w:name w:val="Table Grid"/>
    <w:basedOn w:val="TableNormal"/>
    <w:uiPriority w:val="39"/>
    <w:rsid w:val="00D41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02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26A1"/>
    <w:rPr>
      <w:color w:val="0563C1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AE195D"/>
    <w:pPr>
      <w:spacing w:after="0" w:line="240" w:lineRule="auto"/>
    </w:pPr>
    <w:rPr>
      <w:rFonts w:ascii="Tahoma" w:hAnsi="Tahoma" w:cs="Tahoma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8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4A67F.F6CC2B6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lber</dc:creator>
  <cp:keywords/>
  <dc:description/>
  <cp:lastModifiedBy>Sandee Vincent</cp:lastModifiedBy>
  <cp:revision>2</cp:revision>
  <dcterms:created xsi:type="dcterms:W3CDTF">2022-11-16T18:31:00Z</dcterms:created>
  <dcterms:modified xsi:type="dcterms:W3CDTF">2022-11-16T18:31:00Z</dcterms:modified>
</cp:coreProperties>
</file>